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3A889" w14:textId="77777777" w:rsidR="006E4B3A" w:rsidRDefault="003F0084">
      <w:pPr>
        <w:pStyle w:val="FirstParagraph"/>
      </w:pPr>
      <w:bookmarkStart w:id="0" w:name="_GoBack"/>
      <w:bookmarkEnd w:id="0"/>
      <w:r>
        <w:rPr>
          <w:noProof/>
        </w:rPr>
        <w:drawing>
          <wp:inline distT="0" distB="0" distL="0" distR="0" wp14:anchorId="67E555D3" wp14:editId="641A797C">
            <wp:extent cx="5334000" cy="754628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ing%20Farmer%20Repor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37CDB">
      <w:pgSz w:w="12240" w:h="15840"/>
      <w:pgMar w:top="0" w:right="0" w:bottom="0" w:left="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1B84AC" w14:textId="77777777" w:rsidR="003F0084" w:rsidRDefault="003F0084">
      <w:pPr>
        <w:spacing w:after="0"/>
      </w:pPr>
      <w:r>
        <w:separator/>
      </w:r>
    </w:p>
  </w:endnote>
  <w:endnote w:type="continuationSeparator" w:id="0">
    <w:p w14:paraId="23244607" w14:textId="77777777" w:rsidR="003F0084" w:rsidRDefault="003F00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EB4AE" w14:textId="77777777" w:rsidR="003F0084" w:rsidRDefault="003F0084">
      <w:r>
        <w:separator/>
      </w:r>
    </w:p>
  </w:footnote>
  <w:footnote w:type="continuationSeparator" w:id="0">
    <w:p w14:paraId="42253E02" w14:textId="77777777" w:rsidR="003F0084" w:rsidRDefault="003F00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0084"/>
    <w:rsid w:val="00437CDB"/>
    <w:rsid w:val="004E29B3"/>
    <w:rsid w:val="00590D07"/>
    <w:rsid w:val="006E4B3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39F0A"/>
  <w15:docId w15:val="{EF656226-C102-4A9E-9FEA-1FFA3A65D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as Greliche</dc:creator>
  <cp:keywords/>
  <cp:lastModifiedBy>Nicolas Greliche</cp:lastModifiedBy>
  <cp:revision>2</cp:revision>
  <dcterms:created xsi:type="dcterms:W3CDTF">2019-10-08T20:16:00Z</dcterms:created>
  <dcterms:modified xsi:type="dcterms:W3CDTF">2019-10-08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0cm,right=0cm,top=-1cm,bottom=-1cm</vt:lpwstr>
  </property>
  <property fmtid="{D5CDD505-2E9C-101B-9397-08002B2CF9AE}" pid="3" name="output">
    <vt:lpwstr/>
  </property>
</Properties>
</file>